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606AE4B" w:rsidR="004F1CD0" w:rsidRPr="00104020" w:rsidRDefault="002E1A12" w:rsidP="00E31880">
      <w:pPr>
        <w:jc w:val="center"/>
        <w:rPr>
          <w:b/>
          <w:bCs/>
          <w:sz w:val="36"/>
          <w:szCs w:val="36"/>
        </w:rPr>
      </w:pPr>
      <w:bookmarkStart w:id="0" w:name="_GoBack"/>
      <w:bookmarkEnd w:id="0"/>
      <w:r w:rsidRPr="00104020">
        <w:rPr>
          <w:b/>
          <w:bCs/>
          <w:sz w:val="36"/>
          <w:szCs w:val="36"/>
        </w:rPr>
        <w:t>LEASE</w:t>
      </w:r>
      <w:r w:rsidR="003064A8" w:rsidRPr="00104020">
        <w:rPr>
          <w:b/>
          <w:bCs/>
          <w:sz w:val="36"/>
          <w:szCs w:val="36"/>
        </w:rPr>
        <w:t xml:space="preserve"> RENEWAL</w:t>
      </w:r>
      <w:r w:rsidRPr="00104020">
        <w:rPr>
          <w:b/>
          <w:bCs/>
          <w:sz w:val="36"/>
          <w:szCs w:val="36"/>
        </w:rPr>
        <w:t xml:space="preserve"> AGREEMENT</w:t>
      </w:r>
    </w:p>
    <w:p w14:paraId="62F5069B" w14:textId="3E91B3D6" w:rsidR="000C49FD" w:rsidRPr="00104020" w:rsidRDefault="00104020" w:rsidP="00E31880">
      <w:pPr>
        <w:jc w:val="center"/>
        <w:rPr>
          <w:b/>
          <w:bCs/>
          <w:sz w:val="32"/>
          <w:szCs w:val="32"/>
        </w:rPr>
      </w:pPr>
      <w:r w:rsidRPr="00104020">
        <w:rPr>
          <w:b/>
          <w:bCs/>
          <w:sz w:val="32"/>
          <w:szCs w:val="32"/>
        </w:rPr>
        <w:t>(</w:t>
      </w:r>
      <w:r w:rsidR="00DB37BB">
        <w:rPr>
          <w:b/>
          <w:bCs/>
          <w:sz w:val="32"/>
          <w:szCs w:val="32"/>
        </w:rPr>
        <w:t>Delaware</w:t>
      </w:r>
      <w:r w:rsidRPr="0010402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7BC71748" w:rsidR="0012000F" w:rsidRDefault="0012000F" w:rsidP="00F4034F">
      <w:pPr>
        <w:pStyle w:val="ListParagraph"/>
        <w:numPr>
          <w:ilvl w:val="0"/>
          <w:numId w:val="1"/>
        </w:numPr>
        <w:rPr>
          <w:sz w:val="22"/>
          <w:szCs w:val="22"/>
        </w:rPr>
      </w:pPr>
      <w:r>
        <w:rPr>
          <w:sz w:val="22"/>
          <w:szCs w:val="22"/>
        </w:rPr>
        <w:t xml:space="preserve">This is an agreement (‘The Agreement’) to </w:t>
      </w:r>
      <w:r w:rsidR="00462219">
        <w:rPr>
          <w:sz w:val="22"/>
          <w:szCs w:val="22"/>
        </w:rPr>
        <w:t>amend</w:t>
      </w:r>
      <w:r w:rsidR="0054027D">
        <w:rPr>
          <w:sz w:val="22"/>
          <w:szCs w:val="22"/>
        </w:rPr>
        <w:t xml:space="preserve">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1FD52E5A"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50DE7C2F" w:rsidR="0012000F" w:rsidRPr="00462219" w:rsidRDefault="0012000F" w:rsidP="00462219">
      <w:pPr>
        <w:rPr>
          <w:sz w:val="22"/>
          <w:szCs w:val="22"/>
        </w:rPr>
      </w:pPr>
      <w:r w:rsidRPr="00462219">
        <w:rPr>
          <w:b/>
          <w:bCs/>
          <w:sz w:val="22"/>
          <w:szCs w:val="22"/>
        </w:rPr>
        <w:t xml:space="preserve">IN CONSIDERATION OF </w:t>
      </w:r>
      <w:r w:rsidRPr="00462219">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7D125419" w:rsidR="0054027D" w:rsidRDefault="0054027D" w:rsidP="0054027D">
      <w:pPr>
        <w:pStyle w:val="ListParagraph"/>
        <w:numPr>
          <w:ilvl w:val="0"/>
          <w:numId w:val="5"/>
        </w:numPr>
        <w:rPr>
          <w:sz w:val="22"/>
          <w:szCs w:val="22"/>
        </w:rPr>
      </w:pPr>
      <w:r w:rsidRPr="0054027D">
        <w:rPr>
          <w:sz w:val="22"/>
          <w:szCs w:val="22"/>
        </w:rPr>
        <w:t>Landlord and Tenant desire at this time to further amend said Original Lease as hereinafter set forth.</w:t>
      </w:r>
    </w:p>
    <w:p w14:paraId="796C6979" w14:textId="208901C6" w:rsidR="0054027D" w:rsidRDefault="0054027D" w:rsidP="0054027D">
      <w:pPr>
        <w:pStyle w:val="ListParagraph"/>
        <w:numPr>
          <w:ilvl w:val="0"/>
          <w:numId w:val="5"/>
        </w:numPr>
        <w:rPr>
          <w:sz w:val="22"/>
          <w:szCs w:val="22"/>
        </w:rPr>
      </w:pPr>
      <w:r w:rsidRPr="0054027D">
        <w:rPr>
          <w:sz w:val="22"/>
          <w:szCs w:val="22"/>
        </w:rPr>
        <w:t xml:space="preserve">It is therefore mutually agreed that the Original Lease shall be amended as </w:t>
      </w:r>
      <w:r>
        <w:rPr>
          <w:sz w:val="22"/>
          <w:szCs w:val="22"/>
        </w:rPr>
        <w:t>set out in this Agreement, its Schedules and Exhibits.</w:t>
      </w:r>
    </w:p>
    <w:p w14:paraId="4315CC84" w14:textId="2DE594BE" w:rsidR="00462219" w:rsidRPr="00462219" w:rsidRDefault="00462219" w:rsidP="00462219">
      <w:pPr>
        <w:rPr>
          <w:b/>
          <w:bCs/>
          <w:sz w:val="22"/>
          <w:szCs w:val="22"/>
          <w:u w:val="single"/>
        </w:rPr>
      </w:pPr>
      <w:r>
        <w:rPr>
          <w:b/>
          <w:bCs/>
          <w:sz w:val="22"/>
          <w:szCs w:val="22"/>
          <w:u w:val="single"/>
        </w:rPr>
        <w:t>Incorporation</w:t>
      </w:r>
    </w:p>
    <w:p w14:paraId="3EB2906A" w14:textId="5B881729" w:rsidR="0054027D" w:rsidRDefault="00462219" w:rsidP="0054027D">
      <w:pPr>
        <w:pStyle w:val="ListParagraph"/>
        <w:numPr>
          <w:ilvl w:val="0"/>
          <w:numId w:val="5"/>
        </w:numPr>
        <w:rPr>
          <w:sz w:val="22"/>
          <w:szCs w:val="22"/>
        </w:rPr>
      </w:pPr>
      <w:r>
        <w:rPr>
          <w:sz w:val="22"/>
          <w:szCs w:val="22"/>
        </w:rPr>
        <w:t>This Agreement incorporates and is subject to the Original Lease. There shall not be any further amendment of the Lease without the Landlord’s advance written consent.</w:t>
      </w:r>
    </w:p>
    <w:p w14:paraId="0EED6D71" w14:textId="286649C0" w:rsidR="00462219" w:rsidRDefault="00462219" w:rsidP="00462219">
      <w:pPr>
        <w:rPr>
          <w:b/>
          <w:bCs/>
          <w:sz w:val="22"/>
          <w:szCs w:val="22"/>
          <w:u w:val="single"/>
        </w:rPr>
      </w:pPr>
      <w:r>
        <w:rPr>
          <w:b/>
          <w:bCs/>
          <w:sz w:val="22"/>
          <w:szCs w:val="22"/>
          <w:u w:val="single"/>
        </w:rPr>
        <w:t>No Additional Changes</w:t>
      </w:r>
    </w:p>
    <w:p w14:paraId="77281F91" w14:textId="7F928FBF" w:rsidR="00462219" w:rsidRPr="00462219" w:rsidRDefault="00462219" w:rsidP="00462219">
      <w:pPr>
        <w:pStyle w:val="ListParagraph"/>
        <w:numPr>
          <w:ilvl w:val="0"/>
          <w:numId w:val="5"/>
        </w:numPr>
        <w:rPr>
          <w:sz w:val="22"/>
          <w:szCs w:val="22"/>
        </w:rPr>
      </w:pPr>
      <w:r>
        <w:rPr>
          <w:sz w:val="22"/>
          <w:szCs w:val="22"/>
        </w:rPr>
        <w:t>The Amendments described in</w:t>
      </w:r>
      <w:r w:rsidR="0058002B">
        <w:rPr>
          <w:sz w:val="22"/>
          <w:szCs w:val="22"/>
        </w:rPr>
        <w:t xml:space="preserve"> this Agreement and</w:t>
      </w:r>
      <w:r>
        <w:rPr>
          <w:sz w:val="22"/>
          <w:szCs w:val="22"/>
        </w:rPr>
        <w:t xml:space="preserve"> Schedule 1 shall be the sole and exclusive amendment to the Lease, and except as expressly provided herein, all of the terms of the Lease shall remain the same and in full force and effec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071A56AE" w:rsidR="003064A8" w:rsidRDefault="003064A8" w:rsidP="003064A8">
      <w:pPr>
        <w:pStyle w:val="ListParagraph"/>
        <w:numPr>
          <w:ilvl w:val="0"/>
          <w:numId w:val="5"/>
        </w:numPr>
        <w:rPr>
          <w:sz w:val="22"/>
          <w:szCs w:val="22"/>
        </w:rPr>
      </w:pPr>
      <w:r w:rsidRPr="003064A8">
        <w:rPr>
          <w:sz w:val="22"/>
          <w:szCs w:val="22"/>
        </w:rPr>
        <w:t>This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6239A2F0"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DB37BB">
        <w:rPr>
          <w:sz w:val="22"/>
          <w:szCs w:val="22"/>
        </w:rPr>
        <w:t>Delaware</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34A18182" w:rsidR="003064A8" w:rsidRDefault="003064A8" w:rsidP="00E31880">
      <w:pPr>
        <w:rPr>
          <w:b/>
          <w:bCs/>
          <w:sz w:val="22"/>
          <w:szCs w:val="22"/>
        </w:rPr>
      </w:pPr>
    </w:p>
    <w:p w14:paraId="32F21A17" w14:textId="77777777" w:rsidR="0058002B" w:rsidRDefault="0058002B"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49C8C23E" w:rsidR="00C543C7" w:rsidRDefault="00DB37BB" w:rsidP="00E31880">
            <w:pPr>
              <w:rPr>
                <w:sz w:val="22"/>
                <w:szCs w:val="22"/>
              </w:rPr>
            </w:pPr>
            <w:r>
              <w:rPr>
                <w:sz w:val="22"/>
                <w:szCs w:val="22"/>
              </w:rPr>
              <w:t>Delaware</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444B73EC" w:rsidR="0058002B" w:rsidRDefault="0058002B"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7450E" w14:textId="77777777" w:rsidR="00F6358B" w:rsidRDefault="00F6358B" w:rsidP="00CB37D9">
      <w:pPr>
        <w:spacing w:after="0" w:line="240" w:lineRule="auto"/>
      </w:pPr>
      <w:r>
        <w:separator/>
      </w:r>
    </w:p>
  </w:endnote>
  <w:endnote w:type="continuationSeparator" w:id="0">
    <w:p w14:paraId="71CA668F" w14:textId="77777777" w:rsidR="00F6358B" w:rsidRDefault="00F6358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CAF4DD" w14:textId="77777777" w:rsidR="00F6358B" w:rsidRDefault="00F6358B" w:rsidP="00CB37D9">
      <w:pPr>
        <w:spacing w:after="0" w:line="240" w:lineRule="auto"/>
      </w:pPr>
      <w:r>
        <w:separator/>
      </w:r>
    </w:p>
  </w:footnote>
  <w:footnote w:type="continuationSeparator" w:id="0">
    <w:p w14:paraId="0F70A281" w14:textId="77777777" w:rsidR="00F6358B" w:rsidRDefault="00F6358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04020"/>
    <w:rsid w:val="0012000F"/>
    <w:rsid w:val="001511CC"/>
    <w:rsid w:val="00181BFB"/>
    <w:rsid w:val="001D23A7"/>
    <w:rsid w:val="001D70AD"/>
    <w:rsid w:val="00213AF9"/>
    <w:rsid w:val="00283ABC"/>
    <w:rsid w:val="002D0FCE"/>
    <w:rsid w:val="002E1A12"/>
    <w:rsid w:val="003064A8"/>
    <w:rsid w:val="00320642"/>
    <w:rsid w:val="003402E0"/>
    <w:rsid w:val="003B24BC"/>
    <w:rsid w:val="003B7112"/>
    <w:rsid w:val="003F163C"/>
    <w:rsid w:val="004121ED"/>
    <w:rsid w:val="00426C19"/>
    <w:rsid w:val="00462219"/>
    <w:rsid w:val="00473500"/>
    <w:rsid w:val="004F1CD0"/>
    <w:rsid w:val="004F5D47"/>
    <w:rsid w:val="004F70A3"/>
    <w:rsid w:val="005016CF"/>
    <w:rsid w:val="0054027D"/>
    <w:rsid w:val="00570A17"/>
    <w:rsid w:val="0058002B"/>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B37BB"/>
    <w:rsid w:val="00DC7657"/>
    <w:rsid w:val="00DD2CCC"/>
    <w:rsid w:val="00E15689"/>
    <w:rsid w:val="00E251A3"/>
    <w:rsid w:val="00E31880"/>
    <w:rsid w:val="00E9546D"/>
    <w:rsid w:val="00EF693C"/>
    <w:rsid w:val="00F254AB"/>
    <w:rsid w:val="00F30302"/>
    <w:rsid w:val="00F3734B"/>
    <w:rsid w:val="00F4034F"/>
    <w:rsid w:val="00F630D1"/>
    <w:rsid w:val="00F6358B"/>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0</TotalTime>
  <Pages>2</Pages>
  <Words>371</Words>
  <Characters>211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20</cp:revision>
  <dcterms:created xsi:type="dcterms:W3CDTF">2020-06-16T11:08:00Z</dcterms:created>
  <dcterms:modified xsi:type="dcterms:W3CDTF">2020-06-20T17:39:00Z</dcterms:modified>
</cp:coreProperties>
</file>